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Tom Tiffany</w:t>
      </w:r>
      <w:r>
        <w:t xml:space="preserve"> </w:t>
      </w:r>
      <w:r>
        <w:t xml:space="preserve">Wisconsin Republican who promised to help families but voted to raise costs, strip health care, undermine reproductive rights, defend Trump’s harmful agenda, and supported overturning the 2020 el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